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64E6" w:rsidP="005E64E6" w:rsidRDefault="005E64E6" w14:paraId="5E6E56B8" w14:textId="7D2BC597">
      <w:pPr>
        <w:rPr>
          <w:b w:val="1"/>
          <w:bCs w:val="1"/>
          <w:color w:val="FF0000"/>
        </w:rPr>
      </w:pPr>
      <w:r w:rsidRPr="22749369" w:rsidR="51029D69">
        <w:rPr>
          <w:b w:val="1"/>
          <w:bCs w:val="1"/>
          <w:color w:val="FF0000"/>
        </w:rPr>
        <w:t>Note: please make sure you fill all information related to your project below and convert everything to readme.md (GitHub)</w:t>
      </w:r>
      <w:r w:rsidRPr="22749369" w:rsidR="51029D69">
        <w:rPr>
          <w:b w:val="1"/>
          <w:bCs w:val="1"/>
          <w:color w:val="FF0000"/>
        </w:rPr>
        <w:t>.</w:t>
      </w:r>
      <w:r w:rsidRPr="22749369" w:rsidR="51029D69">
        <w:rPr>
          <w:b w:val="1"/>
          <w:bCs w:val="1"/>
          <w:color w:val="FF0000"/>
        </w:rPr>
        <w:t xml:space="preserve"> </w:t>
      </w:r>
      <w:r w:rsidRPr="22749369" w:rsidR="51029D69">
        <w:rPr>
          <w:b w:val="1"/>
          <w:bCs w:val="1"/>
          <w:color w:val="FF0000"/>
        </w:rPr>
        <w:t xml:space="preserve">  </w:t>
      </w:r>
    </w:p>
    <w:p w:rsidR="005E64E6" w:rsidP="005E64E6" w:rsidRDefault="005E64E6" w14:paraId="3A98C86F" w14:textId="124E116F" w14:noSpellErr="1">
      <w:pPr>
        <w:rPr>
          <w:b w:val="1"/>
          <w:bCs w:val="1"/>
          <w:color w:val="FF0000"/>
        </w:rPr>
      </w:pPr>
    </w:p>
    <w:p w:rsidRPr="005E64E6" w:rsidR="005E64E6" w:rsidP="005E64E6" w:rsidRDefault="005E64E6" w14:paraId="57FF9143" w14:textId="46CEB9D3">
      <w:pPr>
        <w:rPr>
          <w:b w:val="1"/>
          <w:bCs w:val="1"/>
        </w:rPr>
      </w:pPr>
      <w:r w:rsidRPr="22749369" w:rsidR="51029D69">
        <w:rPr>
          <w:b w:val="1"/>
          <w:bCs w:val="1"/>
        </w:rPr>
        <w:t>Table 1: stakeholder register</w:t>
      </w:r>
      <w:r w:rsidRPr="22749369" w:rsidR="53D79D3E">
        <w:rPr>
          <w:b w:val="1"/>
          <w:bCs w:val="1"/>
        </w:rPr>
        <w:t xml:space="preserve"> sample</w:t>
      </w:r>
    </w:p>
    <w:tbl>
      <w:tblPr>
        <w:tblW w:w="1426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37"/>
        <w:gridCol w:w="1837"/>
        <w:gridCol w:w="1837"/>
        <w:gridCol w:w="1837"/>
        <w:gridCol w:w="1837"/>
        <w:gridCol w:w="1837"/>
        <w:gridCol w:w="3240"/>
      </w:tblGrid>
      <w:tr w:rsidRPr="00D06856" w:rsidR="00D06856" w:rsidTr="22749369" w14:paraId="77E31A13" w14:textId="77777777">
        <w:trPr>
          <w:trHeight w:val="721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594CA1E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Stakeholder name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81AB6C5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Title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3E25D30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Role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E1DC810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Power</w:t>
            </w:r>
          </w:p>
          <w:p w:rsidRPr="00D06856" w:rsidR="00D06856" w:rsidP="00D06856" w:rsidRDefault="00D06856" w14:paraId="1790EE8C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(H/L)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E1C3771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Interest</w:t>
            </w:r>
          </w:p>
          <w:p w:rsidRPr="00D06856" w:rsidR="00D06856" w:rsidP="00D06856" w:rsidRDefault="00D06856" w14:paraId="0B87C7F1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(H/L)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730E0C83" w14:textId="295A3662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Pr="22749369" w:rsidR="19734049">
              <w:rPr>
                <w:b w:val="1"/>
                <w:bCs w:val="1"/>
                <w:color w:val="FFFFFF" w:themeColor="background1" w:themeTint="FF" w:themeShade="FF"/>
              </w:rPr>
              <w:t>Responsibilities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D0304FB" w14:textId="77777777">
            <w:pPr>
              <w:rPr>
                <w:color w:val="FFFFFF" w:themeColor="background1"/>
                <w:lang w:val="en-NZ"/>
              </w:rPr>
            </w:pPr>
            <w:r w:rsidRPr="22749369" w:rsidR="08915E3A">
              <w:rPr>
                <w:b w:val="1"/>
                <w:bCs w:val="1"/>
                <w:color w:val="FFFFFF" w:themeColor="background1" w:themeTint="FF" w:themeShade="FF"/>
              </w:rPr>
              <w:t>Communication</w:t>
            </w:r>
          </w:p>
        </w:tc>
      </w:tr>
      <w:tr w:rsidRPr="00D06856" w:rsidR="00D06856" w:rsidTr="22749369" w14:paraId="42003225" w14:textId="77777777">
        <w:trPr>
          <w:trHeight w:val="67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5E6C45B5" w14:textId="5E726BFD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51B490CA">
              <w:rPr/>
              <w:t>Ian Allan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7ABB25DD" w14:textId="5BC79CDF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lang w:val="en-US"/>
              </w:rPr>
            </w:pPr>
            <w:r w:rsidR="6AFFB6BF">
              <w:rPr/>
              <w:t>CEO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8A88BD0" w14:textId="77777777">
            <w:pPr>
              <w:rPr>
                <w:lang w:val="en-NZ"/>
              </w:rPr>
            </w:pPr>
            <w:r w:rsidR="08915E3A">
              <w:rPr/>
              <w:t>Sponso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508A691" w14:textId="77777777">
            <w:pPr>
              <w:rPr>
                <w:lang w:val="en-NZ"/>
              </w:rPr>
            </w:pPr>
            <w:r w:rsidR="08915E3A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7EAFA31" w14:textId="77777777">
            <w:pPr>
              <w:rPr>
                <w:lang w:val="en-NZ"/>
              </w:rPr>
            </w:pPr>
            <w:r w:rsidR="08915E3A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C8D0AD5" w14:textId="54644282">
            <w:pPr>
              <w:rPr>
                <w:lang w:val="en-NZ"/>
              </w:rPr>
            </w:pPr>
            <w:r w:rsidR="6162083D">
              <w:rPr/>
              <w:t xml:space="preserve">Teaching, </w:t>
            </w:r>
            <w:r w:rsidR="5F343C83">
              <w:rPr/>
              <w:t>assis</w:t>
            </w:r>
            <w:r w:rsidR="6162083D">
              <w:rPr/>
              <w:t>t</w:t>
            </w:r>
            <w:r w:rsidR="51EF60CA">
              <w:rPr/>
              <w:t>ing</w:t>
            </w:r>
            <w:r w:rsidR="6162083D">
              <w:rPr/>
              <w:t xml:space="preserve"> w</w:t>
            </w:r>
            <w:r w:rsidR="20D8A145">
              <w:rPr/>
              <w:t>hen</w:t>
            </w:r>
            <w:r w:rsidR="6162083D">
              <w:rPr/>
              <w:t xml:space="preserve"> </w:t>
            </w:r>
            <w:r w:rsidR="588CA12D">
              <w:rPr/>
              <w:t>issue</w:t>
            </w:r>
            <w:r w:rsidR="6162083D">
              <w:rPr/>
              <w:t>s arise</w:t>
            </w:r>
            <w:r w:rsidR="21DDA84A">
              <w:rPr/>
              <w:t>, overseeing company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09E56FD7" w14:textId="4A981905">
            <w:pPr>
              <w:rPr>
                <w:lang w:val="en-NZ"/>
              </w:rPr>
            </w:pPr>
            <w:r w:rsidR="08915E3A">
              <w:rPr/>
              <w:t xml:space="preserve">Weekly </w:t>
            </w:r>
            <w:r w:rsidR="3ADEE261">
              <w:rPr/>
              <w:t>in class</w:t>
            </w:r>
            <w:r w:rsidR="4F38323A">
              <w:rPr/>
              <w:t>, MS Teams as needed</w:t>
            </w:r>
          </w:p>
        </w:tc>
      </w:tr>
      <w:tr w:rsidR="22749369" w:rsidTr="22749369" w14:paraId="59BD0B6D">
        <w:trPr>
          <w:trHeight w:val="67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ED189D6" w:rsidP="22749369" w:rsidRDefault="5ED189D6" w14:paraId="2DDDFBFE" w14:textId="2CC47121">
            <w:pPr>
              <w:pStyle w:val="Normal"/>
              <w:rPr>
                <w:lang w:val="en-US"/>
              </w:rPr>
            </w:pPr>
            <w:r w:rsidR="5ED189D6">
              <w:rPr/>
              <w:t>William Bel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ED189D6" w:rsidP="22749369" w:rsidRDefault="5ED189D6" w14:paraId="5DDEE730" w14:textId="25764A54">
            <w:pPr>
              <w:pStyle w:val="Normal"/>
            </w:pPr>
            <w:r w:rsidR="5ED189D6">
              <w:rPr/>
              <w:t>Client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ED189D6" w:rsidP="22749369" w:rsidRDefault="5ED189D6" w14:paraId="4EB850D3" w14:textId="4F1EA0C5">
            <w:pPr>
              <w:pStyle w:val="Normal"/>
            </w:pPr>
            <w:r w:rsidR="5ED189D6">
              <w:rPr/>
              <w:t>Client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ED189D6" w:rsidP="22749369" w:rsidRDefault="5ED189D6" w14:paraId="2918DA23" w14:textId="4357197F">
            <w:pPr>
              <w:pStyle w:val="Normal"/>
              <w:rPr>
                <w:lang w:val="en-US"/>
              </w:rPr>
            </w:pPr>
            <w:r w:rsidR="5ED189D6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ED189D6" w:rsidP="22749369" w:rsidRDefault="5ED189D6" w14:paraId="18762BA3" w14:textId="427EC453">
            <w:pPr>
              <w:pStyle w:val="Normal"/>
              <w:rPr>
                <w:lang w:val="en-US"/>
              </w:rPr>
            </w:pPr>
            <w:r w:rsidR="5ED189D6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ED189D6" w:rsidP="22749369" w:rsidRDefault="5ED189D6" w14:paraId="3C6450EF" w14:textId="22400E93">
            <w:pPr>
              <w:pStyle w:val="Normal"/>
            </w:pPr>
            <w:r w:rsidR="5ED189D6">
              <w:rPr/>
              <w:t>Provide feedback to developers</w:t>
            </w:r>
            <w:r w:rsidR="21D22FA3">
              <w:rPr/>
              <w:t xml:space="preserve"> on what’</w:t>
            </w:r>
            <w:r w:rsidR="41106B9C">
              <w:rPr/>
              <w:t xml:space="preserve"> when we’re done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ED189D6" w:rsidP="22749369" w:rsidRDefault="5ED189D6" w14:paraId="38314721" w14:textId="333C3893">
            <w:pPr>
              <w:pStyle w:val="Normal"/>
            </w:pPr>
            <w:r w:rsidR="5ED189D6">
              <w:rPr/>
              <w:t xml:space="preserve">Weekly Zoom meeting </w:t>
            </w:r>
          </w:p>
        </w:tc>
      </w:tr>
      <w:tr w:rsidR="22749369" w:rsidTr="22749369" w14:paraId="75002F5B">
        <w:trPr>
          <w:trHeight w:val="67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6CD43BF" w:rsidP="22749369" w:rsidRDefault="36CD43BF" w14:paraId="164D4D20" w14:textId="025E500E">
            <w:pPr>
              <w:pStyle w:val="Normal"/>
            </w:pPr>
            <w:r w:rsidR="36CD43BF">
              <w:rPr/>
              <w:t>Google/Android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6CD43BF" w:rsidP="22749369" w:rsidRDefault="36CD43BF" w14:paraId="2664E0E0" w14:textId="04173F20">
            <w:pPr>
              <w:pStyle w:val="Normal"/>
            </w:pPr>
            <w:r w:rsidR="36CD43BF">
              <w:rPr/>
              <w:t>OS Suppli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6CD43BF" w:rsidP="22749369" w:rsidRDefault="36CD43BF" w14:paraId="3AED3454" w14:textId="49C1FA0E">
            <w:pPr>
              <w:pStyle w:val="Normal"/>
            </w:pPr>
            <w:r w:rsidR="36CD43BF">
              <w:rPr/>
              <w:t>OS Support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6CD43BF" w:rsidP="22749369" w:rsidRDefault="36CD43BF" w14:paraId="5E819378" w14:textId="03A7928C">
            <w:pPr>
              <w:pStyle w:val="Normal"/>
            </w:pPr>
            <w:r w:rsidR="36CD43BF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6CD43BF" w:rsidP="22749369" w:rsidRDefault="36CD43BF" w14:paraId="0D5179BC" w14:textId="1BDA64F9">
            <w:pPr>
              <w:pStyle w:val="Normal"/>
            </w:pPr>
            <w:r w:rsidR="36CD43BF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6CD43BF" w:rsidP="22749369" w:rsidRDefault="36CD43BF" w14:paraId="30048CC9" w14:textId="3B3CE323">
            <w:pPr>
              <w:pStyle w:val="Normal"/>
            </w:pPr>
            <w:r w:rsidR="36CD43BF">
              <w:rPr/>
              <w:t>Authori</w:t>
            </w:r>
            <w:r w:rsidR="4AE73D1F">
              <w:rPr/>
              <w:t>s</w:t>
            </w:r>
            <w:r w:rsidR="36CD43BF">
              <w:rPr/>
              <w:t>ing</w:t>
            </w:r>
            <w:r w:rsidR="36CD43BF">
              <w:rPr/>
              <w:t xml:space="preserve"> the use of their software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9158ADC" w:rsidP="22749369" w:rsidRDefault="29158ADC" w14:paraId="2A93DEC0" w14:textId="66DEB382">
            <w:pPr>
              <w:pStyle w:val="Normal"/>
            </w:pPr>
            <w:r w:rsidR="29158ADC">
              <w:rPr/>
              <w:t>Monthly report</w:t>
            </w:r>
          </w:p>
        </w:tc>
      </w:tr>
      <w:tr w:rsidRPr="00D06856" w:rsidR="00D06856" w:rsidTr="22749369" w14:paraId="32D1846E" w14:textId="77777777">
        <w:trPr>
          <w:trHeight w:val="67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C908145" w14:textId="398925EA">
            <w:pPr>
              <w:rPr>
                <w:lang w:val="en-NZ"/>
              </w:rPr>
            </w:pPr>
            <w:r w:rsidR="34357DC3">
              <w:rPr/>
              <w:t>Steve Rogers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6EBC0702" w14:textId="3C4CD07D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34357DC3">
              <w:rPr/>
              <w:t>Senior</w:t>
            </w:r>
            <w:r w:rsidR="34357DC3">
              <w:rPr/>
              <w:t xml:space="preserve"> </w:t>
            </w:r>
            <w:r w:rsidR="34357DC3">
              <w:rPr/>
              <w:t>Develop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E65DADA" w14:textId="77777777">
            <w:pPr>
              <w:rPr>
                <w:lang w:val="en-NZ"/>
              </w:rPr>
            </w:pPr>
            <w:r w:rsidR="08915E3A">
              <w:rPr/>
              <w:t>Develop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489B23D" w14:textId="1E858322">
            <w:pPr>
              <w:rPr>
                <w:lang w:val="en-NZ"/>
              </w:rPr>
            </w:pPr>
            <w:r w:rsidR="6C359C9E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187AE39" w14:textId="77777777">
            <w:pPr>
              <w:rPr>
                <w:lang w:val="en-NZ"/>
              </w:rPr>
            </w:pPr>
            <w:r w:rsidR="08915E3A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D336EF1" w14:textId="687AE58C">
            <w:pPr>
              <w:rPr>
                <w:lang w:val="en-NZ"/>
              </w:rPr>
            </w:pPr>
            <w:r w:rsidR="08915E3A">
              <w:rPr/>
              <w:t>Security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33C9CC" w14:textId="6864859F">
            <w:pPr>
              <w:rPr>
                <w:lang w:val="en-NZ"/>
              </w:rPr>
            </w:pPr>
            <w:r w:rsidR="5048A90A">
              <w:rPr/>
              <w:t>Quiet Mumbling</w:t>
            </w:r>
          </w:p>
        </w:tc>
      </w:tr>
      <w:tr w:rsidRPr="00D06856" w:rsidR="00D06856" w:rsidTr="22749369" w14:paraId="67710C77" w14:textId="77777777">
        <w:trPr>
          <w:trHeight w:val="67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AD24A53" w14:textId="665D54C5">
            <w:pPr>
              <w:rPr>
                <w:lang w:val="en-NZ"/>
              </w:rPr>
            </w:pPr>
            <w:r w:rsidR="2C8237A5">
              <w:rPr/>
              <w:t>Joe Alexand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607A2E3D" w14:textId="47E39FA8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2C8237A5">
              <w:rPr/>
              <w:t>Junior Develop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4A4CBD11" w14:textId="2FBFBE84">
            <w:pPr>
              <w:rPr>
                <w:rFonts w:ascii="Segoe UI Emoji" w:hAnsi="Segoe UI Emoji" w:eastAsia="Segoe UI Emoji" w:cs="Segoe UI Emoji"/>
                <w:lang w:val="en-NZ"/>
              </w:rPr>
            </w:pPr>
            <w:r w:rsidR="2C8237A5">
              <w:rPr/>
              <w:t xml:space="preserve">Backend Developer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7CFE0605" w14:textId="1508FFB1">
            <w:pPr>
              <w:rPr>
                <w:lang w:val="en-NZ"/>
              </w:rPr>
            </w:pPr>
            <w:r w:rsidR="2C8237A5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3839EDA5" w14:textId="361A18DE">
            <w:pPr>
              <w:rPr>
                <w:lang w:val="en-NZ"/>
              </w:rPr>
            </w:pPr>
            <w:r w:rsidR="2C8237A5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15EA849" w14:textId="4395E104">
            <w:pPr>
              <w:rPr>
                <w:lang w:val="en-NZ"/>
              </w:rPr>
            </w:pPr>
            <w:r w:rsidR="67D73E79">
              <w:rPr/>
              <w:t>Performance and functionality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476ACE16" w14:textId="6B881AAB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58C7FA03">
              <w:rPr/>
              <w:t>Weekly</w:t>
            </w:r>
          </w:p>
        </w:tc>
      </w:tr>
      <w:tr w:rsidRPr="00D06856" w:rsidR="00D06856" w:rsidTr="22749369" w14:paraId="11976769" w14:textId="77777777">
        <w:trPr>
          <w:trHeight w:val="67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76F80F56" w14:textId="17E811CB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00270C52">
              <w:rPr/>
              <w:t>Phillip Vent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22749369" w:rsidRDefault="00D06856" w14:paraId="25715BD7" w14:textId="2833BDAF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00270C52">
              <w:rPr/>
              <w:t>Junior Develop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08DD1BDA" w14:textId="608DADBC">
            <w:pPr>
              <w:rPr>
                <w:lang w:val="en-NZ"/>
              </w:rPr>
            </w:pPr>
            <w:r w:rsidR="5403B0A3">
              <w:rPr/>
              <w:t>Frontend</w:t>
            </w:r>
            <w:r>
              <w:br/>
            </w:r>
            <w:r w:rsidR="7E56C195">
              <w:rPr/>
              <w:t>Develop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25823E62" w14:textId="77777777">
            <w:pPr>
              <w:rPr>
                <w:lang w:val="en-NZ"/>
              </w:rPr>
            </w:pPr>
            <w:r w:rsidR="08915E3A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109FF452" w14:textId="525D6EAD">
            <w:pPr>
              <w:rPr>
                <w:lang w:val="en-NZ"/>
              </w:rPr>
            </w:pPr>
            <w:r w:rsidR="5ED1B6A6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636CA289" w14:textId="2F0E5599">
            <w:pPr>
              <w:rPr>
                <w:lang w:val="en-NZ"/>
              </w:rPr>
            </w:pPr>
            <w:r w:rsidR="792EECA2">
              <w:rPr/>
              <w:t>Troubleshooting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Pr="00D06856" w:rsidR="00D06856" w:rsidP="00D06856" w:rsidRDefault="00D06856" w14:paraId="59A45D2D" w14:textId="41FED3EF">
            <w:pPr>
              <w:rPr>
                <w:lang w:val="en-NZ"/>
              </w:rPr>
            </w:pPr>
            <w:r w:rsidR="3C52861E">
              <w:rPr/>
              <w:t>Pigeons</w:t>
            </w:r>
          </w:p>
        </w:tc>
      </w:tr>
      <w:tr w:rsidR="22749369" w:rsidTr="22749369" w14:paraId="3481338F">
        <w:trPr>
          <w:trHeight w:val="67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D4062A" w:rsidP="22749369" w:rsidRDefault="64D4062A" w14:paraId="15322BA7" w14:textId="4EB6DDAC">
            <w:pPr>
              <w:pStyle w:val="Normal"/>
            </w:pPr>
            <w:r w:rsidR="64D4062A">
              <w:rPr/>
              <w:t xml:space="preserve">Linkin Ahu              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F1AEA50" w:rsidP="22749369" w:rsidRDefault="1F1AEA50" w14:paraId="1B349422" w14:textId="39F4F4BB">
            <w:pPr>
              <w:pStyle w:val="Normal"/>
            </w:pPr>
            <w:r w:rsidR="1F1AEA50">
              <w:rPr/>
              <w:t>Junior Developer</w:t>
            </w:r>
            <w:r w:rsidR="64D4062A">
              <w:rPr/>
              <w:t xml:space="preserve"> </w:t>
            </w:r>
            <w:r w:rsidR="64D4062A">
              <w:rPr/>
              <w:t xml:space="preserve"> </w:t>
            </w:r>
            <w:r w:rsidR="64D4062A">
              <w:rPr/>
              <w:t xml:space="preserve">   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A78FED5" w:rsidP="22749369" w:rsidRDefault="2A78FED5" w14:paraId="703F50A2" w14:textId="61A661FF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2A78FED5">
              <w:rPr/>
              <w:t>Develop</w:t>
            </w:r>
            <w:r w:rsidR="2EE7F6FA">
              <w:rPr/>
              <w:t>er</w:t>
            </w:r>
            <w:r w:rsidR="2C00DDB2">
              <w:rPr/>
              <w:t xml:space="preserve"> Community </w:t>
            </w:r>
            <w:r w:rsidR="045D8D92">
              <w:rPr/>
              <w:t>Manager</w:t>
            </w:r>
            <w:r w:rsidR="1E62A692">
              <w:rPr/>
              <w:t xml:space="preserve">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D4062A" w:rsidP="22749369" w:rsidRDefault="64D4062A" w14:paraId="7394D727" w14:textId="098306A8">
            <w:pPr>
              <w:pStyle w:val="Normal"/>
            </w:pPr>
            <w:r w:rsidR="64D4062A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D4062A" w:rsidP="22749369" w:rsidRDefault="64D4062A" w14:paraId="3684EB38" w14:textId="04C98B5C">
            <w:pPr>
              <w:pStyle w:val="Normal"/>
            </w:pPr>
            <w:r w:rsidR="64D4062A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10CD472" w:rsidP="22749369" w:rsidRDefault="410CD472" w14:paraId="21783D39" w14:textId="647444BD">
            <w:pPr>
              <w:pStyle w:val="Normal"/>
            </w:pPr>
            <w:r w:rsidR="410CD472">
              <w:rPr/>
              <w:t>Develop</w:t>
            </w:r>
            <w:r w:rsidR="44F815A9">
              <w:rPr/>
              <w:t>, look at angry tweets we get</w:t>
            </w:r>
            <w:r w:rsidR="73C082D2">
              <w:rPr/>
              <w:t xml:space="preserve"> and manage the community we have.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A00527B" w:rsidP="22749369" w:rsidRDefault="4A00527B" w14:paraId="3E6C797F" w14:textId="645D4525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4A00527B">
              <w:rPr/>
              <w:t>Email, Smoke signals(</w:t>
            </w:r>
            <w:r w:rsidR="4A00527B">
              <w:rPr/>
              <w:t>preferred</w:t>
            </w:r>
            <w:r w:rsidR="4A00527B">
              <w:rPr/>
              <w:t>)</w:t>
            </w:r>
          </w:p>
        </w:tc>
      </w:tr>
      <w:tr w:rsidR="22749369" w:rsidTr="22749369" w14:paraId="78B5DBDB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FD6836E" w:rsidP="22749369" w:rsidRDefault="5FD6836E" w14:paraId="4FEAB23D" w14:textId="18BA8AA7">
            <w:pPr>
              <w:pStyle w:val="Normal"/>
            </w:pPr>
            <w:r w:rsidR="5FD6836E">
              <w:rPr/>
              <w:t>Jody Wintringham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FD6836E" w:rsidP="22749369" w:rsidRDefault="5FD6836E" w14:paraId="4F667013" w14:textId="1BE69A7A">
            <w:pPr>
              <w:pStyle w:val="Normal"/>
            </w:pPr>
            <w:r w:rsidR="5FD6836E">
              <w:rPr/>
              <w:t>Develop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48BF9EC" w:rsidP="22749369" w:rsidRDefault="048BF9EC" w14:paraId="77632684" w14:textId="28014CAD">
            <w:pPr>
              <w:pStyle w:val="Normal"/>
            </w:pPr>
            <w:r w:rsidR="048BF9EC">
              <w:rPr/>
              <w:t>Devel</w:t>
            </w:r>
            <w:r w:rsidR="048BF9EC">
              <w:rPr/>
              <w:t>oper</w:t>
            </w:r>
            <w:r w:rsidR="2FB42E0A">
              <w:rPr/>
              <w:t>, Mor</w:t>
            </w:r>
            <w:r w:rsidR="2FB42E0A">
              <w:rPr/>
              <w:t>ale Boosting</w:t>
            </w:r>
            <w:r w:rsidR="1334B43D">
              <w:rPr/>
              <w:t>,</w:t>
            </w:r>
          </w:p>
          <w:p w:rsidR="1334B43D" w:rsidP="22749369" w:rsidRDefault="1334B43D" w14:paraId="488668A3" w14:textId="2AC67736">
            <w:pPr>
              <w:pStyle w:val="Normal"/>
            </w:pPr>
            <w:r w:rsidR="1334B43D">
              <w:rPr/>
              <w:t>Test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24A50EF" w:rsidP="22749369" w:rsidRDefault="024A50EF" w14:paraId="28FE1D52" w14:textId="57BB87CF">
            <w:pPr>
              <w:pStyle w:val="Normal"/>
              <w:rPr>
                <w:lang w:val="en-US"/>
              </w:rPr>
            </w:pPr>
            <w:r w:rsidR="024A50EF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FD6836E" w:rsidP="22749369" w:rsidRDefault="5FD6836E" w14:paraId="0AA2EDA5" w14:textId="07F4877D">
            <w:pPr>
              <w:pStyle w:val="Normal"/>
              <w:rPr>
                <w:lang w:val="en-US"/>
              </w:rPr>
            </w:pPr>
            <w:r w:rsidR="5FD6836E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FE3193C" w:rsidP="22749369" w:rsidRDefault="5FE3193C" w14:paraId="2A579C59" w14:textId="115F86C4">
            <w:pPr>
              <w:pStyle w:val="Normal"/>
            </w:pPr>
            <w:r w:rsidR="5FE3193C">
              <w:rPr/>
              <w:t>Beta testing</w:t>
            </w:r>
            <w:r w:rsidR="03CD6BD9">
              <w:rPr/>
              <w:t xml:space="preserve">, </w:t>
            </w:r>
            <w:r w:rsidR="43B65562">
              <w:rPr/>
              <w:t xml:space="preserve">prevent coups, </w:t>
            </w:r>
            <w:r w:rsidR="798B4C16">
              <w:rPr/>
              <w:t>keep morale high</w:t>
            </w:r>
            <w:r w:rsidR="545CD55D">
              <w:rPr/>
              <w:t xml:space="preserve"> </w:t>
            </w:r>
            <w:r w:rsidR="2570D973">
              <w:rPr/>
              <w:t>with</w:t>
            </w:r>
            <w:r w:rsidR="545CD55D">
              <w:rPr/>
              <w:t xml:space="preserve"> cat videos</w:t>
            </w:r>
            <w:r w:rsidR="0B0A012D">
              <w:rPr/>
              <w:t>, meddling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FE3193C" w:rsidP="22749369" w:rsidRDefault="5FE3193C" w14:paraId="5314D841" w14:textId="71A34B7B">
            <w:pPr>
              <w:pStyle w:val="Normal"/>
            </w:pPr>
            <w:r w:rsidR="5FE3193C">
              <w:rPr/>
              <w:t xml:space="preserve">Giggles &amp; </w:t>
            </w:r>
            <w:r w:rsidR="5FE3193C">
              <w:rPr/>
              <w:t>monosyllables</w:t>
            </w:r>
            <w:r w:rsidR="072206A6">
              <w:rPr/>
              <w:t xml:space="preserve"> hourly</w:t>
            </w:r>
            <w:r w:rsidR="00B9F45F">
              <w:rPr/>
              <w:t xml:space="preserve">, </w:t>
            </w:r>
            <w:r w:rsidR="27556599">
              <w:rPr/>
              <w:t xml:space="preserve">text by Nokia </w:t>
            </w:r>
            <w:r w:rsidR="00B9F45F">
              <w:rPr/>
              <w:t xml:space="preserve">flip phone </w:t>
            </w:r>
            <w:r w:rsidR="20BA1FC0">
              <w:rPr/>
              <w:t>bi</w:t>
            </w:r>
            <w:r w:rsidR="00B9F45F">
              <w:rPr/>
              <w:t>weekly</w:t>
            </w:r>
          </w:p>
        </w:tc>
      </w:tr>
      <w:tr w:rsidR="22749369" w:rsidTr="22749369" w14:paraId="3C11963F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0AB4645" w:rsidP="22749369" w:rsidRDefault="40AB4645" w14:paraId="0767C1CB" w14:textId="4C47A97A">
            <w:pPr>
              <w:pStyle w:val="Normal"/>
            </w:pPr>
            <w:r w:rsidR="40AB4645">
              <w:rPr/>
              <w:t xml:space="preserve">Robert Frank 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0AB4645" w:rsidP="22749369" w:rsidRDefault="40AB4645" w14:paraId="207409C1" w14:textId="4F5F649B">
            <w:pPr>
              <w:pStyle w:val="Normal"/>
            </w:pPr>
            <w:r w:rsidR="40AB4645">
              <w:rPr/>
              <w:t>Contracto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0AB4645" w:rsidP="22749369" w:rsidRDefault="40AB4645" w14:paraId="79693EF4" w14:textId="4135A299">
            <w:pPr>
              <w:pStyle w:val="Normal"/>
            </w:pPr>
            <w:r w:rsidR="40AB4645">
              <w:rPr/>
              <w:t>Photography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0AB4645" w:rsidP="22749369" w:rsidRDefault="40AB4645" w14:paraId="3EED84E4" w14:textId="28A1C1B7">
            <w:pPr>
              <w:pStyle w:val="Normal"/>
            </w:pPr>
            <w:r w:rsidR="40AB4645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0AB4645" w:rsidP="22749369" w:rsidRDefault="40AB4645" w14:paraId="739336C3" w14:textId="740817EA">
            <w:pPr>
              <w:pStyle w:val="Normal"/>
            </w:pPr>
            <w:r w:rsidR="40AB4645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18D8478" w:rsidP="22749369" w:rsidRDefault="518D8478" w14:paraId="4AFF621D" w14:textId="5BB54EAF">
            <w:pPr>
              <w:pStyle w:val="Normal"/>
            </w:pPr>
            <w:r w:rsidR="518D8478">
              <w:rPr/>
              <w:t>Photography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6FC061C" w:rsidP="22749369" w:rsidRDefault="16FC061C" w14:paraId="380125F0" w14:textId="56AC40E5">
            <w:pPr>
              <w:pStyle w:val="Normal"/>
            </w:pPr>
            <w:r w:rsidR="16FC061C">
              <w:rPr/>
              <w:t>Monthly</w:t>
            </w:r>
          </w:p>
        </w:tc>
      </w:tr>
      <w:tr w:rsidR="22749369" w:rsidTr="22749369" w14:paraId="5645110E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30B46A7" w:rsidP="22749369" w:rsidRDefault="630B46A7" w14:paraId="1FF62A49" w14:textId="3B34DE2B">
            <w:pPr>
              <w:pStyle w:val="Normal"/>
              <w:rPr>
                <w:lang w:val="en-US"/>
              </w:rPr>
            </w:pPr>
            <w:r w:rsidRPr="22749369" w:rsidR="630B46A7">
              <w:rPr>
                <w:lang w:val="en-US"/>
              </w:rPr>
              <w:t>Customers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30B46A7" w:rsidP="22749369" w:rsidRDefault="630B46A7" w14:paraId="4293C592" w14:textId="7669354B">
            <w:pPr>
              <w:pStyle w:val="Normal"/>
            </w:pPr>
            <w:r w:rsidR="630B46A7">
              <w:rPr/>
              <w:t>End us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30B46A7" w:rsidP="22749369" w:rsidRDefault="630B46A7" w14:paraId="46ACDBAD" w14:textId="3ABBEA6D">
            <w:pPr>
              <w:pStyle w:val="Normal"/>
            </w:pPr>
            <w:r w:rsidR="630B46A7">
              <w:rPr/>
              <w:t>End us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30B46A7" w:rsidP="22749369" w:rsidRDefault="630B46A7" w14:paraId="6E0DF6A1" w14:textId="7CEB7EE9">
            <w:pPr>
              <w:pStyle w:val="Normal"/>
            </w:pPr>
            <w:r w:rsidR="630B46A7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30B46A7" w:rsidP="22749369" w:rsidRDefault="630B46A7" w14:paraId="78FF00B7" w14:textId="7AD166C6">
            <w:pPr>
              <w:pStyle w:val="Normal"/>
            </w:pPr>
            <w:r w:rsidR="630B46A7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30B46A7" w:rsidP="22749369" w:rsidRDefault="630B46A7" w14:paraId="4752696B" w14:textId="2C92744F">
            <w:pPr>
              <w:pStyle w:val="Normal"/>
            </w:pPr>
            <w:r w:rsidR="630B46A7">
              <w:rPr/>
              <w:t>Use our product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6285DD" w:rsidP="22749369" w:rsidRDefault="006285DD" w14:paraId="72D9F89E" w14:textId="2D609B21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006285DD">
              <w:rPr/>
              <w:t xml:space="preserve">Emails, Reviews, YouTube video comments, </w:t>
            </w:r>
            <w:r w:rsidR="006285DD">
              <w:rPr/>
              <w:t>social</w:t>
            </w:r>
            <w:r w:rsidR="006285DD">
              <w:rPr/>
              <w:t xml:space="preserve"> media</w:t>
            </w:r>
          </w:p>
        </w:tc>
      </w:tr>
      <w:tr w:rsidR="22749369" w:rsidTr="22749369" w14:paraId="3CE5000B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8C07427" w:rsidP="22749369" w:rsidRDefault="58C07427" w14:paraId="638C48F8" w14:textId="09D90C04">
            <w:pPr>
              <w:pStyle w:val="Normal"/>
              <w:rPr>
                <w:lang w:val="en-US"/>
              </w:rPr>
            </w:pPr>
            <w:r w:rsidRPr="22749369" w:rsidR="58C07427">
              <w:rPr>
                <w:lang w:val="en-US"/>
              </w:rPr>
              <w:t>Leo Burnett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58C07427" w:rsidP="22749369" w:rsidRDefault="58C07427" w14:paraId="3F2B8A36" w14:textId="75F566EE">
            <w:pPr>
              <w:pStyle w:val="Normal"/>
            </w:pPr>
            <w:r w:rsidR="58C07427">
              <w:rPr/>
              <w:t>Copywrit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861B26" w:rsidP="22749369" w:rsidRDefault="64861B26" w14:paraId="1B7DABB7" w14:textId="2AC10D58">
            <w:pPr>
              <w:pStyle w:val="Normal"/>
            </w:pPr>
            <w:r w:rsidR="64861B26">
              <w:rPr/>
              <w:t>Copywrit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861B26" w:rsidP="22749369" w:rsidRDefault="64861B26" w14:paraId="07E2BF31" w14:textId="214ED756">
            <w:pPr>
              <w:pStyle w:val="Normal"/>
            </w:pPr>
            <w:r w:rsidR="64861B26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861B26" w:rsidP="22749369" w:rsidRDefault="64861B26" w14:paraId="2E94A795" w14:textId="670BDC11">
            <w:pPr>
              <w:pStyle w:val="Normal"/>
            </w:pPr>
            <w:r w:rsidR="64861B26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3B89B02" w:rsidP="22749369" w:rsidRDefault="73B89B02" w14:paraId="4EEF42E4" w14:textId="646A9997">
            <w:pPr>
              <w:pStyle w:val="Normal"/>
            </w:pPr>
            <w:r w:rsidR="73B89B02">
              <w:rPr/>
              <w:t>Headlines, Brand Voice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2C2BDFA" w:rsidP="22749369" w:rsidRDefault="02C2BDFA" w14:paraId="4456BCD1" w14:textId="74793816">
            <w:pPr>
              <w:pStyle w:val="Normal"/>
            </w:pPr>
            <w:r w:rsidR="02C2BDFA">
              <w:rPr/>
              <w:t>Rotary Phone</w:t>
            </w:r>
          </w:p>
        </w:tc>
      </w:tr>
      <w:tr w:rsidR="22749369" w:rsidTr="22749369" w14:paraId="0D5500E5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065E38C" w:rsidP="22749369" w:rsidRDefault="1065E38C" w14:paraId="3E249F0E" w14:textId="1C369A7A">
            <w:pPr>
              <w:pStyle w:val="Normal"/>
              <w:rPr>
                <w:lang w:val="en-US"/>
              </w:rPr>
            </w:pPr>
            <w:r w:rsidRPr="22749369" w:rsidR="1065E38C">
              <w:rPr>
                <w:lang w:val="en-US"/>
              </w:rPr>
              <w:t xml:space="preserve">Joes Dad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065E38C" w:rsidP="22749369" w:rsidRDefault="1065E38C" w14:paraId="2164B428" w14:textId="6998DBDF">
            <w:pPr>
              <w:pStyle w:val="Normal"/>
            </w:pPr>
            <w:r w:rsidR="1065E38C">
              <w:rPr/>
              <w:t>Invest</w:t>
            </w:r>
            <w:r w:rsidR="2FE992DC">
              <w:rPr/>
              <w:t>o</w:t>
            </w:r>
            <w:r w:rsidR="1065E38C">
              <w:rPr/>
              <w:t xml:space="preserve">r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065E38C" w:rsidP="22749369" w:rsidRDefault="1065E38C" w14:paraId="65D5CA28" w14:textId="06A77BD8">
            <w:pPr>
              <w:pStyle w:val="Normal"/>
            </w:pPr>
            <w:r w:rsidR="1065E38C">
              <w:rPr/>
              <w:t>Invest</w:t>
            </w:r>
            <w:r w:rsidR="75D151F0">
              <w:rPr/>
              <w:t>o</w:t>
            </w:r>
            <w:r w:rsidR="1065E38C">
              <w:rPr/>
              <w:t xml:space="preserve">r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065E38C" w:rsidP="22749369" w:rsidRDefault="1065E38C" w14:paraId="4E0C029C" w14:textId="677B2314">
            <w:pPr>
              <w:pStyle w:val="Normal"/>
            </w:pPr>
            <w:r w:rsidR="1065E38C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3CB2DE0A" w:rsidP="22749369" w:rsidRDefault="3CB2DE0A" w14:paraId="4A850AAC" w14:textId="078BE142">
            <w:pPr>
              <w:pStyle w:val="Normal"/>
            </w:pPr>
            <w:r w:rsidR="3CB2DE0A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065E38C" w:rsidP="22749369" w:rsidRDefault="1065E38C" w14:paraId="1E22642E" w14:textId="771F196C">
            <w:pPr>
              <w:pStyle w:val="Normal"/>
            </w:pPr>
            <w:r w:rsidR="1065E38C">
              <w:rPr/>
              <w:t xml:space="preserve">Provide funding for the project 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186A9D2D" w:rsidP="22749369" w:rsidRDefault="186A9D2D" w14:paraId="06003745" w14:textId="4A36F680">
            <w:pPr>
              <w:pStyle w:val="Normal"/>
            </w:pPr>
            <w:r w:rsidR="186A9D2D">
              <w:rPr/>
              <w:t>One strum of the guitar</w:t>
            </w:r>
            <w:r w:rsidR="09DA68AD">
              <w:rPr/>
              <w:t>/uke</w:t>
            </w:r>
            <w:r w:rsidR="186A9D2D">
              <w:rPr/>
              <w:t xml:space="preserve"> to summon.</w:t>
            </w:r>
          </w:p>
        </w:tc>
      </w:tr>
      <w:tr w:rsidR="22749369" w:rsidTr="22749369" w14:paraId="69BFC82A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1D7532" w:rsidP="22749369" w:rsidRDefault="641D7532" w14:paraId="35D14B9E" w14:textId="2FFC13EB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  <w:rPr>
                <w:lang w:val="en-US"/>
              </w:rPr>
            </w:pPr>
            <w:r w:rsidRPr="22749369" w:rsidR="641D7532">
              <w:rPr>
                <w:lang w:val="en-US"/>
              </w:rPr>
              <w:t xml:space="preserve">Bank of </w:t>
            </w:r>
            <w:r w:rsidRPr="22749369" w:rsidR="641D7532">
              <w:rPr>
                <w:lang w:val="en-US"/>
              </w:rPr>
              <w:t>New</w:t>
            </w:r>
            <w:r w:rsidRPr="22749369" w:rsidR="4074FAF0">
              <w:rPr>
                <w:lang w:val="en-US"/>
              </w:rPr>
              <w:t xml:space="preserve"> </w:t>
            </w:r>
            <w:r w:rsidRPr="22749369" w:rsidR="641D7532">
              <w:rPr>
                <w:lang w:val="en-US"/>
              </w:rPr>
              <w:t>Zealan</w:t>
            </w:r>
            <w:r w:rsidRPr="22749369" w:rsidR="641D7532">
              <w:rPr>
                <w:lang w:val="en-US"/>
              </w:rPr>
              <w:t>d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1D7532" w:rsidP="22749369" w:rsidRDefault="641D7532" w14:paraId="21B69234" w14:textId="4B2D84FE">
            <w:pPr>
              <w:pStyle w:val="Normal"/>
            </w:pPr>
            <w:r w:rsidR="641D7532">
              <w:rPr/>
              <w:t xml:space="preserve">Creditor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1D7532" w:rsidP="22749369" w:rsidRDefault="641D7532" w14:paraId="4A06D1EA" w14:textId="58B6EEA9">
            <w:pPr>
              <w:pStyle w:val="Normal"/>
            </w:pPr>
            <w:r w:rsidR="641D7532">
              <w:rPr/>
              <w:t xml:space="preserve">Creditor 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1D7532" w:rsidP="22749369" w:rsidRDefault="641D7532" w14:paraId="0DF75A76" w14:textId="41B2F44E">
            <w:pPr>
              <w:pStyle w:val="Normal"/>
            </w:pPr>
            <w:r w:rsidR="641D7532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641D7532" w:rsidP="22749369" w:rsidRDefault="641D7532" w14:paraId="302DD114" w14:textId="2C563B42">
            <w:pPr>
              <w:pStyle w:val="Normal"/>
            </w:pPr>
            <w:r w:rsidR="641D7532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354A23" w:rsidP="22749369" w:rsidRDefault="22354A23" w14:paraId="7CE1E8C5" w14:textId="0767664F">
            <w:pPr>
              <w:pStyle w:val="Normal"/>
            </w:pPr>
            <w:r w:rsidR="22354A23">
              <w:rPr/>
              <w:t>Provide</w:t>
            </w:r>
            <w:r w:rsidR="22354A23">
              <w:rPr/>
              <w:t xml:space="preserve"> small </w:t>
            </w:r>
            <w:r w:rsidR="22354A23">
              <w:rPr/>
              <w:t>business</w:t>
            </w:r>
            <w:r w:rsidR="22354A23">
              <w:rPr/>
              <w:t xml:space="preserve"> loan</w:t>
            </w:r>
            <w:r w:rsidR="7072259B">
              <w:rPr/>
              <w:t xml:space="preserve">, </w:t>
            </w:r>
            <w:r w:rsidR="7072259B">
              <w:rPr/>
              <w:t>provide</w:t>
            </w:r>
            <w:r w:rsidR="7072259B">
              <w:rPr/>
              <w:t xml:space="preserve"> business package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22354A23" w:rsidP="22749369" w:rsidRDefault="22354A23" w14:paraId="3C6E721C" w14:textId="23A6304B">
            <w:pPr>
              <w:pStyle w:val="Normal"/>
            </w:pPr>
            <w:r w:rsidR="22354A23">
              <w:rPr/>
              <w:t>0800 275 269 whe</w:t>
            </w:r>
            <w:r w:rsidR="27F63DB9">
              <w:rPr/>
              <w:t>n needed</w:t>
            </w:r>
            <w:r w:rsidR="3823106F">
              <w:rPr/>
              <w:t>, secure mail</w:t>
            </w:r>
            <w:r w:rsidR="27F63DB9">
              <w:rPr/>
              <w:t xml:space="preserve"> </w:t>
            </w:r>
          </w:p>
        </w:tc>
      </w:tr>
      <w:tr w:rsidR="22749369" w:rsidTr="22749369" w14:paraId="12927EEA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59345C6" w:rsidP="22749369" w:rsidRDefault="459345C6" w14:paraId="3451B01C" w14:textId="3AD27F85">
            <w:pPr>
              <w:pStyle w:val="Normal"/>
              <w:rPr>
                <w:lang w:val="en-US"/>
              </w:rPr>
            </w:pPr>
            <w:r w:rsidRPr="22749369" w:rsidR="459345C6">
              <w:rPr>
                <w:lang w:val="en-US"/>
              </w:rPr>
              <w:t>Johnny Toogood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59345C6" w:rsidP="22749369" w:rsidRDefault="459345C6" w14:paraId="45AD50D1" w14:textId="1F346279">
            <w:pPr>
              <w:pStyle w:val="Normal"/>
            </w:pPr>
            <w:r w:rsidR="459345C6">
              <w:rPr/>
              <w:t>Website Teste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59345C6" w:rsidP="22749369" w:rsidRDefault="459345C6" w14:paraId="38438C0A" w14:textId="50C5FDF3">
            <w:pPr>
              <w:pStyle w:val="Normal"/>
            </w:pPr>
            <w:r w:rsidR="459345C6">
              <w:rPr/>
              <w:t>Testing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59345C6" w:rsidP="22749369" w:rsidRDefault="459345C6" w14:paraId="753F145C" w14:textId="086A2EB2">
            <w:pPr>
              <w:pStyle w:val="Normal"/>
            </w:pPr>
            <w:r w:rsidR="459345C6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59345C6" w:rsidP="22749369" w:rsidRDefault="459345C6" w14:paraId="49AA827D" w14:textId="353F2593">
            <w:pPr>
              <w:pStyle w:val="Normal"/>
            </w:pPr>
            <w:r w:rsidR="459345C6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59345C6" w:rsidP="22749369" w:rsidRDefault="459345C6" w14:paraId="6328FA8D" w14:textId="187A9867">
            <w:pPr>
              <w:pStyle w:val="Normal"/>
            </w:pPr>
            <w:r w:rsidR="459345C6">
              <w:rPr/>
              <w:t>Functionality Testing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459345C6" w:rsidP="22749369" w:rsidRDefault="459345C6" w14:paraId="27C54946" w14:textId="0EACEE2E">
            <w:pPr>
              <w:pStyle w:val="Normal"/>
            </w:pPr>
            <w:r w:rsidR="459345C6">
              <w:rPr/>
              <w:t>Weekly</w:t>
            </w:r>
            <w:r w:rsidR="7DDCBB62">
              <w:rPr/>
              <w:t xml:space="preserve"> Morse Code</w:t>
            </w:r>
          </w:p>
        </w:tc>
      </w:tr>
      <w:tr w:rsidR="22749369" w:rsidTr="22749369" w14:paraId="6E11F8BB">
        <w:trPr>
          <w:trHeight w:val="1365"/>
        </w:trPr>
        <w:tc>
          <w:tcPr>
            <w:tcW w:w="1837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4209766" w:rsidP="22749369" w:rsidRDefault="74209766" w14:paraId="2EBA882E" w14:textId="72CDA241">
            <w:pPr>
              <w:pStyle w:val="Normal"/>
              <w:rPr>
                <w:lang w:val="en-US"/>
              </w:rPr>
            </w:pPr>
            <w:r w:rsidRPr="22749369" w:rsidR="74209766">
              <w:rPr>
                <w:lang w:val="en-US"/>
              </w:rPr>
              <w:t>Stockholders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A8955BC" w:rsidP="22749369" w:rsidRDefault="7A8955BC" w14:paraId="64D70706" w14:textId="11B53A65">
            <w:pPr>
              <w:pStyle w:val="Normal"/>
            </w:pPr>
            <w:r w:rsidR="7A8955BC">
              <w:rPr/>
              <w:t>Investo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4209766" w:rsidP="22749369" w:rsidRDefault="74209766" w14:paraId="0498D382" w14:textId="540AABF1">
            <w:pPr>
              <w:pStyle w:val="Normal"/>
            </w:pPr>
            <w:r w:rsidR="74209766">
              <w:rPr/>
              <w:t>Investor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4209766" w:rsidP="22749369" w:rsidRDefault="74209766" w14:paraId="47EA77E4" w14:textId="114316F3">
            <w:pPr>
              <w:pStyle w:val="Normal"/>
              <w:bidi w:val="0"/>
              <w:spacing w:before="0" w:beforeAutospacing="off" w:after="200" w:afterAutospacing="off" w:line="276" w:lineRule="auto"/>
              <w:ind w:left="0" w:right="0"/>
              <w:jc w:val="left"/>
            </w:pPr>
            <w:r w:rsidR="74209766">
              <w:rPr/>
              <w:t>L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4209766" w:rsidP="22749369" w:rsidRDefault="74209766" w14:paraId="1699F2C3" w14:textId="1F3578AF">
            <w:pPr>
              <w:pStyle w:val="Normal"/>
            </w:pPr>
            <w:r w:rsidR="74209766">
              <w:rPr/>
              <w:t>H</w:t>
            </w:r>
          </w:p>
        </w:tc>
        <w:tc>
          <w:tcPr>
            <w:tcW w:w="1837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4209766" w:rsidP="22749369" w:rsidRDefault="74209766" w14:paraId="68AA9B9A" w14:textId="1044E7A7">
            <w:pPr>
              <w:pStyle w:val="Normal"/>
            </w:pPr>
            <w:r w:rsidR="74209766">
              <w:rPr/>
              <w:t>Provide funding for project</w:t>
            </w:r>
          </w:p>
        </w:tc>
        <w:tc>
          <w:tcPr>
            <w:tcW w:w="32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74209766" w:rsidP="22749369" w:rsidRDefault="74209766" w14:paraId="275ED7FA" w14:textId="56F61896">
            <w:pPr>
              <w:pStyle w:val="Normal"/>
            </w:pPr>
            <w:r w:rsidR="74209766">
              <w:rPr/>
              <w:t>Weekly</w:t>
            </w:r>
            <w:r w:rsidR="1B1B6144">
              <w:rPr/>
              <w:t xml:space="preserve"> </w:t>
            </w:r>
            <w:r w:rsidR="7FA3A08B">
              <w:rPr/>
              <w:t>blog</w:t>
            </w:r>
            <w:r w:rsidR="67F5B0C0">
              <w:rPr/>
              <w:t xml:space="preserve"> post</w:t>
            </w:r>
          </w:p>
        </w:tc>
      </w:tr>
    </w:tbl>
    <w:p w:rsidR="00292F09" w:rsidP="22749369" w:rsidRDefault="00292F09" w14:paraId="055B9240" w14:textId="29E49CFA">
      <w:pPr>
        <w:pStyle w:val="Normal"/>
      </w:pPr>
    </w:p>
    <w:p w:rsidRPr="00684B5F" w:rsidR="00292F09" w:rsidP="00BD7C5A" w:rsidRDefault="00292F09" w14:paraId="3E6FA9C1" w14:textId="25422CD2">
      <w:r w:rsidR="3F632CB7">
        <w:rPr/>
        <w:t xml:space="preserve">Reference: </w:t>
      </w:r>
      <w:r w:rsidR="3F632CB7">
        <w:rPr/>
        <w:t>Excelonist</w:t>
      </w:r>
      <w:r w:rsidR="3F632CB7">
        <w:rPr/>
        <w:t xml:space="preserve"> (n.d.) </w:t>
      </w:r>
      <w:r w:rsidRPr="22749369" w:rsidR="3F632CB7">
        <w:rPr>
          <w:i w:val="1"/>
          <w:iCs w:val="1"/>
        </w:rPr>
        <w:t>PM template</w:t>
      </w:r>
      <w:r w:rsidR="3F632CB7">
        <w:rPr/>
        <w:t>. htttp://www.Excelonist.com.</w:t>
      </w:r>
      <w:r w:rsidR="3F632CB7">
        <w:rPr/>
        <w:t xml:space="preserve"> </w:t>
      </w:r>
    </w:p>
    <w:sectPr w:rsidRPr="00684B5F" w:rsidR="00292F09" w:rsidSect="00292F09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70C52"/>
    <w:rsid w:val="00292F09"/>
    <w:rsid w:val="002B33B1"/>
    <w:rsid w:val="00375FD5"/>
    <w:rsid w:val="005E64E6"/>
    <w:rsid w:val="006285DD"/>
    <w:rsid w:val="00684B5F"/>
    <w:rsid w:val="007F5382"/>
    <w:rsid w:val="008F7BBC"/>
    <w:rsid w:val="00994D34"/>
    <w:rsid w:val="00B9F45F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024A50EF"/>
    <w:rsid w:val="02C2BDFA"/>
    <w:rsid w:val="03CD6BD9"/>
    <w:rsid w:val="045D8D92"/>
    <w:rsid w:val="048BF9EC"/>
    <w:rsid w:val="05B3DA85"/>
    <w:rsid w:val="072206A6"/>
    <w:rsid w:val="0829495D"/>
    <w:rsid w:val="08915E3A"/>
    <w:rsid w:val="09DA68AD"/>
    <w:rsid w:val="0B0A012D"/>
    <w:rsid w:val="0D08D5EB"/>
    <w:rsid w:val="0F4981F4"/>
    <w:rsid w:val="1065E38C"/>
    <w:rsid w:val="10CCC170"/>
    <w:rsid w:val="13188CC5"/>
    <w:rsid w:val="1334B43D"/>
    <w:rsid w:val="150FB9EB"/>
    <w:rsid w:val="16FC061C"/>
    <w:rsid w:val="186A9D2D"/>
    <w:rsid w:val="19734049"/>
    <w:rsid w:val="19DC39A7"/>
    <w:rsid w:val="19E32B0E"/>
    <w:rsid w:val="1B1B6144"/>
    <w:rsid w:val="1E62A692"/>
    <w:rsid w:val="1E7563E8"/>
    <w:rsid w:val="1F1AEA50"/>
    <w:rsid w:val="1F421CAB"/>
    <w:rsid w:val="1FAE5A38"/>
    <w:rsid w:val="20BA1FC0"/>
    <w:rsid w:val="20D8A145"/>
    <w:rsid w:val="21D22FA3"/>
    <w:rsid w:val="21DDA84A"/>
    <w:rsid w:val="22354A23"/>
    <w:rsid w:val="22749369"/>
    <w:rsid w:val="22C0EA03"/>
    <w:rsid w:val="22E5FAFA"/>
    <w:rsid w:val="2570D973"/>
    <w:rsid w:val="27556599"/>
    <w:rsid w:val="27F63DB9"/>
    <w:rsid w:val="28031DD1"/>
    <w:rsid w:val="281C462E"/>
    <w:rsid w:val="29158ADC"/>
    <w:rsid w:val="2A78FED5"/>
    <w:rsid w:val="2B881247"/>
    <w:rsid w:val="2C00DDB2"/>
    <w:rsid w:val="2C8237A5"/>
    <w:rsid w:val="2C94CAC6"/>
    <w:rsid w:val="2D31EBB9"/>
    <w:rsid w:val="2EE7F6FA"/>
    <w:rsid w:val="2FB42E0A"/>
    <w:rsid w:val="2FE992DC"/>
    <w:rsid w:val="300E2FB6"/>
    <w:rsid w:val="323AE8F9"/>
    <w:rsid w:val="338804E0"/>
    <w:rsid w:val="34357DC3"/>
    <w:rsid w:val="352568D8"/>
    <w:rsid w:val="357289BB"/>
    <w:rsid w:val="35CF6F7F"/>
    <w:rsid w:val="36CD43BF"/>
    <w:rsid w:val="370694CF"/>
    <w:rsid w:val="370E5A1C"/>
    <w:rsid w:val="37F63475"/>
    <w:rsid w:val="3823106F"/>
    <w:rsid w:val="38A62F69"/>
    <w:rsid w:val="394F38F6"/>
    <w:rsid w:val="39526024"/>
    <w:rsid w:val="3ADEE261"/>
    <w:rsid w:val="3C52861E"/>
    <w:rsid w:val="3C91F904"/>
    <w:rsid w:val="3CB2DE0A"/>
    <w:rsid w:val="3D7D9BA0"/>
    <w:rsid w:val="3F632CB7"/>
    <w:rsid w:val="4074FAF0"/>
    <w:rsid w:val="40AB4645"/>
    <w:rsid w:val="410CD472"/>
    <w:rsid w:val="41106B9C"/>
    <w:rsid w:val="42510CC3"/>
    <w:rsid w:val="43A61630"/>
    <w:rsid w:val="43B65562"/>
    <w:rsid w:val="43F4CAAA"/>
    <w:rsid w:val="44368ED8"/>
    <w:rsid w:val="44F815A9"/>
    <w:rsid w:val="459345C6"/>
    <w:rsid w:val="46DDB6F2"/>
    <w:rsid w:val="48C83BCD"/>
    <w:rsid w:val="4A00527B"/>
    <w:rsid w:val="4AA5D05C"/>
    <w:rsid w:val="4AE73D1F"/>
    <w:rsid w:val="4B939F02"/>
    <w:rsid w:val="4E1FA586"/>
    <w:rsid w:val="4F377D51"/>
    <w:rsid w:val="4F38323A"/>
    <w:rsid w:val="4F563459"/>
    <w:rsid w:val="5048A90A"/>
    <w:rsid w:val="506B70DB"/>
    <w:rsid w:val="50849938"/>
    <w:rsid w:val="51029D69"/>
    <w:rsid w:val="518D8478"/>
    <w:rsid w:val="51B490CA"/>
    <w:rsid w:val="51EF60CA"/>
    <w:rsid w:val="52206999"/>
    <w:rsid w:val="53D79D3E"/>
    <w:rsid w:val="5403B0A3"/>
    <w:rsid w:val="540AEE74"/>
    <w:rsid w:val="545CD55D"/>
    <w:rsid w:val="547E43AB"/>
    <w:rsid w:val="55580A5B"/>
    <w:rsid w:val="55A6BED5"/>
    <w:rsid w:val="561A140C"/>
    <w:rsid w:val="588CA12D"/>
    <w:rsid w:val="58C07427"/>
    <w:rsid w:val="58C7FA03"/>
    <w:rsid w:val="58DE5F97"/>
    <w:rsid w:val="5ED189D6"/>
    <w:rsid w:val="5ED1B6A6"/>
    <w:rsid w:val="5F343C83"/>
    <w:rsid w:val="5FD6836E"/>
    <w:rsid w:val="5FE3193C"/>
    <w:rsid w:val="6162083D"/>
    <w:rsid w:val="624EF60F"/>
    <w:rsid w:val="630B46A7"/>
    <w:rsid w:val="641D7532"/>
    <w:rsid w:val="64861B26"/>
    <w:rsid w:val="64ACF85A"/>
    <w:rsid w:val="64D4062A"/>
    <w:rsid w:val="658696D1"/>
    <w:rsid w:val="67D73E79"/>
    <w:rsid w:val="67F5B0C0"/>
    <w:rsid w:val="6AFFB6BF"/>
    <w:rsid w:val="6C359C9E"/>
    <w:rsid w:val="6CE1ADC2"/>
    <w:rsid w:val="6CE5D10F"/>
    <w:rsid w:val="6E7D7E23"/>
    <w:rsid w:val="6E81A170"/>
    <w:rsid w:val="7072259B"/>
    <w:rsid w:val="724D8513"/>
    <w:rsid w:val="7357A344"/>
    <w:rsid w:val="73B89B02"/>
    <w:rsid w:val="73BFB1F1"/>
    <w:rsid w:val="73C082D2"/>
    <w:rsid w:val="7401E659"/>
    <w:rsid w:val="74209766"/>
    <w:rsid w:val="75D151F0"/>
    <w:rsid w:val="77E52159"/>
    <w:rsid w:val="77E9820F"/>
    <w:rsid w:val="792EECA2"/>
    <w:rsid w:val="798B4C16"/>
    <w:rsid w:val="7A7B0DA1"/>
    <w:rsid w:val="7A8955BC"/>
    <w:rsid w:val="7B0891EC"/>
    <w:rsid w:val="7B63EEB1"/>
    <w:rsid w:val="7DDCBB62"/>
    <w:rsid w:val="7E56C195"/>
    <w:rsid w:val="7FA3A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uiPriority w:val="0"/>
    <w:name w:val="Normal"/>
    <w:qFormat/>
    <w:rsid w:val="22749369"/>
    <w:rPr>
      <w:noProof w:val="0"/>
      <w:lang w:val="en-NZ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uiPriority w:val="34"/>
    <w:name w:val="List Paragraph"/>
    <w:basedOn w:val="Normal"/>
    <w:qFormat/>
    <w:rsid w:val="22749369"/>
    <w:pPr>
      <w:spacing w:after="0"/>
      <w:ind w:left="567"/>
      <w:contextualSpacing/>
    </w:pPr>
  </w:style>
  <w:style w:type="paragraph" w:styleId="ListBullet">
    <w:uiPriority w:val="99"/>
    <w:name w:val="List Bullet"/>
    <w:basedOn w:val="Normal"/>
    <w:rsid w:val="22749369"/>
    <w:pPr>
      <w:numPr>
        <w:ilvl w:val="0"/>
        <w:numId w:val="1"/>
      </w:numPr>
      <w:spacing w:after="0"/>
      <w:ind w:left="360" w:hanging="360"/>
      <w:contextualSpacing/>
    </w:pPr>
  </w:style>
  <w:style w:type="paragraph" w:styleId="ListNumber">
    <w:uiPriority w:val="99"/>
    <w:name w:val="List Number"/>
    <w:basedOn w:val="Normal"/>
    <w:rsid w:val="22749369"/>
    <w:pPr>
      <w:numPr>
        <w:ilvl w:val="0"/>
        <w:numId w:val="2"/>
      </w:numPr>
      <w:tabs>
        <w:tab w:val="num" w:leader="none" w:pos="360"/>
      </w:tabs>
      <w:spacing/>
      <w:ind w:left="360" w:hanging="360"/>
      <w:contextualSpacing/>
    </w:pPr>
  </w:style>
  <w:style w:type="paragraph" w:styleId="Heading1">
    <w:uiPriority w:val="9"/>
    <w:name w:val="heading 1"/>
    <w:basedOn w:val="Normal"/>
    <w:next w:val="Normal"/>
    <w:link w:val="Heading1Char"/>
    <w:qFormat/>
    <w:rsid w:val="22749369"/>
    <w:rPr>
      <w:rFonts w:ascii="Cambria" w:hAnsi="Cambria" w:eastAsia="" w:cs="Times New Roman" w:asciiTheme="majorAscii" w:hAnsiTheme="majorAscii" w:eastAsiaTheme="majorEastAsia" w:cstheme="majorBidi"/>
      <w:color w:val="365F91" w:themeColor="accent1" w:themeTint="FF" w:themeShade="BF"/>
      <w:sz w:val="32"/>
      <w:szCs w:val="32"/>
    </w:rPr>
    <w:pPr>
      <w:keepNext w:val="1"/>
      <w:keepLines w:val="1"/>
      <w:spacing w:before="240" w:after="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22749369"/>
    <w:rPr>
      <w:rFonts w:ascii="Cambria" w:hAnsi="Cambria" w:eastAsia="" w:cs="Times New Roman" w:asciiTheme="majorAscii" w:hAnsiTheme="majorAscii" w:eastAsiaTheme="majorEastAsia" w:cstheme="majorBidi"/>
      <w:color w:val="365F91" w:themeColor="accent1" w:themeTint="FF" w:themeShade="BF"/>
      <w:sz w:val="26"/>
      <w:szCs w:val="26"/>
    </w:rPr>
    <w:pPr>
      <w:keepNext w:val="1"/>
      <w:keepLines w:val="1"/>
      <w:spacing w:before="4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22749369"/>
    <w:rPr>
      <w:rFonts w:ascii="Cambria" w:hAnsi="Cambria" w:eastAsia="" w:cs="Times New Roman" w:asciiTheme="majorAscii" w:hAnsiTheme="majorAscii" w:eastAsiaTheme="majorEastAsia" w:cstheme="majorBidi"/>
      <w:color w:val="243F60"/>
      <w:sz w:val="24"/>
      <w:szCs w:val="24"/>
    </w:rPr>
    <w:pPr>
      <w:keepNext w:val="1"/>
      <w:keepLines w:val="1"/>
      <w:spacing w:before="40" w:after="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22749369"/>
    <w:rPr>
      <w:rFonts w:ascii="Cambria" w:hAnsi="Cambria" w:eastAsia="" w:cs="Times New Roman" w:asciiTheme="majorAscii" w:hAnsiTheme="majorAscii" w:eastAsiaTheme="majorEastAsia" w:cstheme="majorBidi"/>
      <w:i w:val="1"/>
      <w:iCs w:val="1"/>
      <w:color w:val="365F91" w:themeColor="accent1" w:themeTint="FF" w:themeShade="BF"/>
    </w:rPr>
    <w:pPr>
      <w:keepNext w:val="1"/>
      <w:keepLines w:val="1"/>
      <w:spacing w:before="40" w:after="0"/>
      <w:outlineLvl w:val="3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22749369"/>
    <w:rPr>
      <w:rFonts w:ascii="Cambria" w:hAnsi="Cambria" w:eastAsia="" w:cs="Times New Roman" w:asciiTheme="majorAscii" w:hAnsiTheme="majorAscii" w:eastAsiaTheme="majorEastAsia" w:cstheme="majorBidi"/>
      <w:color w:val="365F91" w:themeColor="accent1" w:themeTint="FF" w:themeShade="BF"/>
    </w:rPr>
    <w:pPr>
      <w:keepNext w:val="1"/>
      <w:keepLines w:val="1"/>
      <w:spacing w:before="40" w:after="0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22749369"/>
    <w:rPr>
      <w:rFonts w:ascii="Cambria" w:hAnsi="Cambria" w:eastAsia="" w:cs="Times New Roman" w:asciiTheme="majorAscii" w:hAnsiTheme="majorAscii" w:eastAsiaTheme="majorEastAsia" w:cstheme="majorBidi"/>
      <w:color w:val="243F60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22749369"/>
    <w:rPr>
      <w:rFonts w:ascii="Cambria" w:hAnsi="Cambria" w:eastAsia="" w:cs="Times New Roman" w:asciiTheme="majorAscii" w:hAnsiTheme="majorAscii" w:eastAsiaTheme="majorEastAsia" w:cstheme="majorBidi"/>
      <w:i w:val="1"/>
      <w:iCs w:val="1"/>
      <w:color w:val="243F60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22749369"/>
    <w:rPr>
      <w:rFonts w:ascii="Cambria" w:hAnsi="Cambria" w:eastAsia="" w:cs="Times New Roman" w:asciiTheme="majorAscii" w:hAnsiTheme="majorAscii" w:eastAsiaTheme="majorEastAsia" w:cstheme="majorBidi"/>
      <w:color w:val="272727"/>
      <w:sz w:val="21"/>
      <w:szCs w:val="21"/>
    </w:rPr>
    <w:pPr>
      <w:keepNext w:val="1"/>
      <w:keepLines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22749369"/>
    <w:rPr>
      <w:rFonts w:ascii="Cambria" w:hAnsi="Cambria" w:eastAsia="" w:cs="Times New Roman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keepLines w:val="1"/>
      <w:spacing w:before="40" w:after="0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22749369"/>
    <w:rPr>
      <w:rFonts w:ascii="Cambria" w:hAnsi="Cambria" w:eastAsia="" w:cs="Times New Roman" w:asciiTheme="majorAscii" w:hAnsiTheme="majorAscii" w:eastAsiaTheme="majorEastAsia" w:cstheme="majorBidi"/>
      <w:sz w:val="56"/>
      <w:szCs w:val="56"/>
    </w:rPr>
    <w:pPr>
      <w:spacing w:after="0"/>
      <w:contextualSpacing/>
    </w:pPr>
  </w:style>
  <w:style w:type="paragraph" w:styleId="Subtitle">
    <w:uiPriority w:val="11"/>
    <w:name w:val="Subtitle"/>
    <w:basedOn w:val="Normal"/>
    <w:next w:val="Normal"/>
    <w:link w:val="SubtitleChar"/>
    <w:qFormat/>
    <w:rsid w:val="22749369"/>
    <w:rPr>
      <w:rFonts w:ascii="Calibri" w:hAnsi="Calibri" w:eastAsia="" w:cs="Times New Roman" w:eastAsiaTheme="minorEastAsia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22749369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22749369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w:type="character" w:styleId="Heading1Char" w:customStyle="true">
    <w:uiPriority w:val="9"/>
    <w:name w:val="Heading 1 Char"/>
    <w:basedOn w:val="DefaultParagraphFont"/>
    <w:link w:val="Heading1"/>
    <w:rsid w:val="22749369"/>
    <w:rPr>
      <w:rFonts w:ascii="Cambria" w:hAnsi="Cambria" w:eastAsia="" w:cs="Times New Roman" w:asciiTheme="majorAscii" w:hAnsiTheme="majorAscii" w:eastAsiaTheme="majorEastAsia" w:cstheme="majorBidi"/>
      <w:noProof w:val="0"/>
      <w:color w:val="365F91" w:themeColor="accent1" w:themeTint="FF" w:themeShade="BF"/>
      <w:sz w:val="32"/>
      <w:szCs w:val="32"/>
      <w:lang w:val="en-NZ"/>
    </w:rPr>
  </w:style>
  <w:style w:type="character" w:styleId="Heading2Char" w:customStyle="true">
    <w:uiPriority w:val="9"/>
    <w:name w:val="Heading 2 Char"/>
    <w:basedOn w:val="DefaultParagraphFont"/>
    <w:link w:val="Heading2"/>
    <w:rsid w:val="22749369"/>
    <w:rPr>
      <w:rFonts w:ascii="Cambria" w:hAnsi="Cambria" w:eastAsia="" w:cs="Times New Roman" w:asciiTheme="majorAscii" w:hAnsiTheme="majorAscii" w:eastAsiaTheme="majorEastAsia" w:cstheme="majorBidi"/>
      <w:noProof w:val="0"/>
      <w:color w:val="365F91" w:themeColor="accent1" w:themeTint="FF" w:themeShade="BF"/>
      <w:sz w:val="26"/>
      <w:szCs w:val="26"/>
      <w:lang w:val="en-NZ"/>
    </w:rPr>
  </w:style>
  <w:style w:type="character" w:styleId="Heading3Char" w:customStyle="true">
    <w:uiPriority w:val="9"/>
    <w:name w:val="Heading 3 Char"/>
    <w:basedOn w:val="DefaultParagraphFont"/>
    <w:link w:val="Heading3"/>
    <w:rsid w:val="22749369"/>
    <w:rPr>
      <w:rFonts w:ascii="Cambria" w:hAnsi="Cambria" w:eastAsia="" w:cs="Times New Roman" w:asciiTheme="majorAscii" w:hAnsiTheme="majorAscii" w:eastAsiaTheme="majorEastAsia" w:cstheme="majorBidi"/>
      <w:noProof w:val="0"/>
      <w:color w:val="243F60"/>
      <w:sz w:val="24"/>
      <w:szCs w:val="24"/>
      <w:lang w:val="en-NZ"/>
    </w:rPr>
  </w:style>
  <w:style w:type="character" w:styleId="Heading4Char" w:customStyle="true">
    <w:uiPriority w:val="9"/>
    <w:name w:val="Heading 4 Char"/>
    <w:basedOn w:val="DefaultParagraphFont"/>
    <w:link w:val="Heading4"/>
    <w:rsid w:val="22749369"/>
    <w:rPr>
      <w:rFonts w:ascii="Cambria" w:hAnsi="Cambria" w:eastAsia="" w:cs="Times New Roman" w:asciiTheme="majorAscii" w:hAnsiTheme="majorAscii" w:eastAsiaTheme="majorEastAsia" w:cstheme="majorBidi"/>
      <w:i w:val="1"/>
      <w:iCs w:val="1"/>
      <w:noProof w:val="0"/>
      <w:color w:val="365F91" w:themeColor="accent1" w:themeTint="FF" w:themeShade="BF"/>
      <w:lang w:val="en-NZ"/>
    </w:rPr>
  </w:style>
  <w:style w:type="character" w:styleId="Heading5Char" w:customStyle="true">
    <w:uiPriority w:val="9"/>
    <w:name w:val="Heading 5 Char"/>
    <w:basedOn w:val="DefaultParagraphFont"/>
    <w:link w:val="Heading5"/>
    <w:rsid w:val="22749369"/>
    <w:rPr>
      <w:rFonts w:ascii="Cambria" w:hAnsi="Cambria" w:eastAsia="" w:cs="Times New Roman" w:asciiTheme="majorAscii" w:hAnsiTheme="majorAscii" w:eastAsiaTheme="majorEastAsia" w:cstheme="majorBidi"/>
      <w:noProof w:val="0"/>
      <w:color w:val="365F91" w:themeColor="accent1" w:themeTint="FF" w:themeShade="BF"/>
      <w:lang w:val="en-NZ"/>
    </w:rPr>
  </w:style>
  <w:style w:type="character" w:styleId="Heading6Char" w:customStyle="true">
    <w:uiPriority w:val="9"/>
    <w:name w:val="Heading 6 Char"/>
    <w:basedOn w:val="DefaultParagraphFont"/>
    <w:link w:val="Heading6"/>
    <w:rsid w:val="22749369"/>
    <w:rPr>
      <w:rFonts w:ascii="Cambria" w:hAnsi="Cambria" w:eastAsia="" w:cs="Times New Roman" w:asciiTheme="majorAscii" w:hAnsiTheme="majorAscii" w:eastAsiaTheme="majorEastAsia" w:cstheme="majorBidi"/>
      <w:noProof w:val="0"/>
      <w:color w:val="243F60"/>
      <w:lang w:val="en-NZ"/>
    </w:rPr>
  </w:style>
  <w:style w:type="character" w:styleId="Heading7Char" w:customStyle="true">
    <w:uiPriority w:val="9"/>
    <w:name w:val="Heading 7 Char"/>
    <w:basedOn w:val="DefaultParagraphFont"/>
    <w:link w:val="Heading7"/>
    <w:rsid w:val="22749369"/>
    <w:rPr>
      <w:rFonts w:ascii="Cambria" w:hAnsi="Cambria" w:eastAsia="" w:cs="Times New Roman" w:asciiTheme="majorAscii" w:hAnsiTheme="majorAscii" w:eastAsiaTheme="majorEastAsia" w:cstheme="majorBidi"/>
      <w:i w:val="1"/>
      <w:iCs w:val="1"/>
      <w:noProof w:val="0"/>
      <w:color w:val="243F60"/>
      <w:lang w:val="en-NZ"/>
    </w:rPr>
  </w:style>
  <w:style w:type="character" w:styleId="Heading8Char" w:customStyle="true">
    <w:uiPriority w:val="9"/>
    <w:name w:val="Heading 8 Char"/>
    <w:basedOn w:val="DefaultParagraphFont"/>
    <w:link w:val="Heading8"/>
    <w:rsid w:val="22749369"/>
    <w:rPr>
      <w:rFonts w:ascii="Cambria" w:hAnsi="Cambria" w:eastAsia="" w:cs="Times New Roman" w:asciiTheme="majorAscii" w:hAnsiTheme="majorAscii" w:eastAsiaTheme="majorEastAsia" w:cstheme="majorBidi"/>
      <w:noProof w:val="0"/>
      <w:color w:val="272727"/>
      <w:sz w:val="21"/>
      <w:szCs w:val="21"/>
      <w:lang w:val="en-NZ"/>
    </w:rPr>
  </w:style>
  <w:style w:type="character" w:styleId="Heading9Char" w:customStyle="true">
    <w:uiPriority w:val="9"/>
    <w:name w:val="Heading 9 Char"/>
    <w:basedOn w:val="DefaultParagraphFont"/>
    <w:link w:val="Heading9"/>
    <w:rsid w:val="22749369"/>
    <w:rPr>
      <w:rFonts w:ascii="Cambria" w:hAnsi="Cambria" w:eastAsia="" w:cs="Times New Roman" w:asciiTheme="majorAscii" w:hAnsiTheme="majorAscii" w:eastAsiaTheme="majorEastAsia" w:cstheme="majorBidi"/>
      <w:i w:val="1"/>
      <w:iCs w:val="1"/>
      <w:noProof w:val="0"/>
      <w:color w:val="272727"/>
      <w:sz w:val="21"/>
      <w:szCs w:val="21"/>
      <w:lang w:val="en-NZ"/>
    </w:rPr>
  </w:style>
  <w:style w:type="character" w:styleId="TitleChar" w:customStyle="true">
    <w:uiPriority w:val="10"/>
    <w:name w:val="Title Char"/>
    <w:basedOn w:val="DefaultParagraphFont"/>
    <w:link w:val="Title"/>
    <w:rsid w:val="22749369"/>
    <w:rPr>
      <w:rFonts w:ascii="Cambria" w:hAnsi="Cambria" w:eastAsia="" w:cs="Times New Roman" w:asciiTheme="majorAscii" w:hAnsiTheme="majorAscii" w:eastAsiaTheme="majorEastAsia" w:cstheme="majorBidi"/>
      <w:noProof w:val="0"/>
      <w:sz w:val="56"/>
      <w:szCs w:val="56"/>
      <w:lang w:val="en-NZ"/>
    </w:rPr>
  </w:style>
  <w:style w:type="character" w:styleId="SubtitleChar" w:customStyle="true">
    <w:uiPriority w:val="11"/>
    <w:name w:val="Subtitle Char"/>
    <w:basedOn w:val="DefaultParagraphFont"/>
    <w:link w:val="Subtitle"/>
    <w:rsid w:val="22749369"/>
    <w:rPr>
      <w:rFonts w:ascii="Calibri" w:hAnsi="Calibri" w:eastAsia="" w:cs="Times New Roman" w:eastAsiaTheme="minorEastAsia"/>
      <w:noProof w:val="0"/>
      <w:color w:val="5A5A5A"/>
      <w:lang w:val="en-NZ"/>
    </w:rPr>
  </w:style>
  <w:style w:type="character" w:styleId="QuoteChar" w:customStyle="true">
    <w:uiPriority w:val="29"/>
    <w:name w:val="Quote Char"/>
    <w:basedOn w:val="DefaultParagraphFont"/>
    <w:link w:val="Quote"/>
    <w:rsid w:val="22749369"/>
    <w:rPr>
      <w:i w:val="1"/>
      <w:iCs w:val="1"/>
      <w:noProof w:val="0"/>
      <w:color w:val="404040" w:themeColor="text1" w:themeTint="BF" w:themeShade="FF"/>
      <w:lang w:val="en-NZ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22749369"/>
    <w:rPr>
      <w:i w:val="1"/>
      <w:iCs w:val="1"/>
      <w:noProof w:val="0"/>
      <w:color w:val="4F81BD" w:themeColor="accent1" w:themeTint="FF" w:themeShade="FF"/>
      <w:lang w:val="en-NZ"/>
    </w:rPr>
  </w:style>
  <w:style w:type="paragraph" w:styleId="TOC1">
    <w:uiPriority w:val="39"/>
    <w:name w:val="toc 1"/>
    <w:basedOn w:val="Normal"/>
    <w:next w:val="Normal"/>
    <w:unhideWhenUsed/>
    <w:rsid w:val="22749369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22749369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22749369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22749369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22749369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22749369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22749369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22749369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22749369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22749369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22749369"/>
    <w:rPr>
      <w:noProof w:val="0"/>
      <w:sz w:val="20"/>
      <w:szCs w:val="20"/>
      <w:lang w:val="en-NZ"/>
    </w:rPr>
  </w:style>
  <w:style w:type="paragraph" w:styleId="Footer">
    <w:uiPriority w:val="99"/>
    <w:name w:val="footer"/>
    <w:basedOn w:val="Normal"/>
    <w:unhideWhenUsed/>
    <w:link w:val="FooterChar"/>
    <w:rsid w:val="22749369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22749369"/>
    <w:rPr>
      <w:noProof w:val="0"/>
      <w:lang w:val="en-NZ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22749369"/>
    <w:rPr>
      <w:sz w:val="20"/>
      <w:szCs w:val="20"/>
    </w:rPr>
    <w:pPr>
      <w:spacing w:after="0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22749369"/>
    <w:rPr>
      <w:noProof w:val="0"/>
      <w:sz w:val="20"/>
      <w:szCs w:val="20"/>
      <w:lang w:val="en-NZ"/>
    </w:rPr>
  </w:style>
  <w:style w:type="paragraph" w:styleId="Header">
    <w:uiPriority w:val="99"/>
    <w:name w:val="header"/>
    <w:basedOn w:val="Normal"/>
    <w:unhideWhenUsed/>
    <w:link w:val="HeaderChar"/>
    <w:rsid w:val="22749369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true">
    <w:uiPriority w:val="99"/>
    <w:name w:val="Header Char"/>
    <w:basedOn w:val="DefaultParagraphFont"/>
    <w:link w:val="Header"/>
    <w:rsid w:val="22749369"/>
    <w:rPr>
      <w:noProof w:val="0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69DA174FED7544B45E0C6D4B0723E0" ma:contentTypeVersion="2" ma:contentTypeDescription="Create a new document." ma:contentTypeScope="" ma:versionID="582ff5627effb12efd93a08de78bc852">
  <xsd:schema xmlns:xsd="http://www.w3.org/2001/XMLSchema" xmlns:xs="http://www.w3.org/2001/XMLSchema" xmlns:p="http://schemas.microsoft.com/office/2006/metadata/properties" xmlns:ns2="86647cec-6b75-4a13-93e5-e3fddca720a1" targetNamespace="http://schemas.microsoft.com/office/2006/metadata/properties" ma:root="true" ma:fieldsID="d87d7a60df653bc38a277a22279ef8f6" ns2:_="">
    <xsd:import namespace="86647cec-6b75-4a13-93e5-e3fddca720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647cec-6b75-4a13-93e5-e3fddca720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824BA7-147A-4A65-8152-306AA656183E}"/>
</file>

<file path=customXml/itemProps2.xml><?xml version="1.0" encoding="utf-8"?>
<ds:datastoreItem xmlns:ds="http://schemas.openxmlformats.org/officeDocument/2006/customXml" ds:itemID="{C5A0F447-380E-43FA-A9E6-A543BC61F967}"/>
</file>

<file path=customXml/itemProps3.xml><?xml version="1.0" encoding="utf-8"?>
<ds:datastoreItem xmlns:ds="http://schemas.openxmlformats.org/officeDocument/2006/customXml" ds:itemID="{EBE526C0-D1B6-49A1-90D8-75580A19B9F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Wintringham Jody Ellen</cp:lastModifiedBy>
  <cp:revision>8</cp:revision>
  <dcterms:created xsi:type="dcterms:W3CDTF">2021-06-16T02:51:00Z</dcterms:created>
  <dcterms:modified xsi:type="dcterms:W3CDTF">2023-03-20T01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69DA174FED7544B45E0C6D4B0723E0</vt:lpwstr>
  </property>
</Properties>
</file>